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4CD1" w:rsidRDefault="00F17EF3">
      <w:r w:rsidRPr="00F17EF3">
        <w:t>Rate of Reaction</w:t>
      </w:r>
      <w:r>
        <w:t xml:space="preserve"> for chemicals to l react they need to collide at right orientation and we energy </w:t>
      </w:r>
      <w:r w:rsidR="004B099C">
        <w:t>equal or</w:t>
      </w:r>
      <w:r>
        <w:t xml:space="preserve"> greater then activation energy so with time the amount of</w:t>
      </w:r>
      <w:r w:rsidR="004B099C">
        <w:t xml:space="preserve"> reactants witch will lead into fewer collation that meets the requirement of reaction</w:t>
      </w:r>
      <w:r>
        <w:t xml:space="preserve"> </w:t>
      </w:r>
      <w:r w:rsidR="004B099C">
        <w:t xml:space="preserve">witch will lead into the reaction  slowing down and predesign yield at  slower base </w:t>
      </w:r>
      <w:r w:rsidR="006B748B">
        <w:t xml:space="preserve">because there will be less collations per unite time </w:t>
      </w:r>
      <w:bookmarkStart w:id="0" w:name="_GoBack"/>
      <w:bookmarkEnd w:id="0"/>
    </w:p>
    <w:sectPr w:rsidR="00DA4C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tbS0NDMwNrA0MTJR0lEKTi0uzszPAykwqgUAGI31ViwAAAA="/>
  </w:docVars>
  <w:rsids>
    <w:rsidRoot w:val="00F17EF3"/>
    <w:rsid w:val="004B099C"/>
    <w:rsid w:val="006B748B"/>
    <w:rsid w:val="00DA4CD1"/>
    <w:rsid w:val="00F17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6DDFD"/>
  <w15:chartTrackingRefBased/>
  <w15:docId w15:val="{20F87A54-0594-4E00-BEE5-9F93C428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ad Anas Mohamadanas</dc:creator>
  <cp:keywords/>
  <dc:description/>
  <cp:lastModifiedBy>Mohamad Anas Mohamadanas</cp:lastModifiedBy>
  <cp:revision>2</cp:revision>
  <dcterms:created xsi:type="dcterms:W3CDTF">2017-09-22T13:13:00Z</dcterms:created>
  <dcterms:modified xsi:type="dcterms:W3CDTF">2017-09-22T13:46:00Z</dcterms:modified>
</cp:coreProperties>
</file>